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  <w:spacing w:after="240"/>
      </w:pPr>
      <w:bookmarkStart w:id="0" w:name="heading-1"/>
      <w:r>
        <w:lastRenderedPageBreak/>
        <w:t xml:space="preserve"> </w:t>
      </w:r>
      <w:r w:rsidRPr="00BE558A">
        <w:t>Hea</w:t>
      </w:r>
      <w:r>
        <w:t xml:space="preserve">ding 1 </w:t>
      </w:r>
      <w:bookmarkEnd w:id="0"/>
    </w:p>
    <w:p w:rsidR="00F63D3A" w:rsidRDefault="00CC1AF1">
      <w:pPr>
        <w:pStyle w:val="2"/>
        <w:spacing w:after="240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476441" w:rsidRDefault="00476441">
      <w:pPr>
        <w:pStyle w:val="a9"/>
        <w:ind w:left="400" w:right="200"/>
      </w:pPr>
      <w:r>
        <w:rPr>
          <w:rFonts w:hint="eastAsia"/>
        </w:rPr>
        <w:t>f</w:t>
      </w:r>
      <w:r>
        <w:t>unction hello {</w:t>
      </w:r>
    </w:p>
    <w:p w:rsidR="00476441" w:rsidRPr="00476441" w:rsidRDefault="00476441" w:rsidP="00476441">
      <w:pPr>
        <w:pStyle w:val="a9"/>
        <w:ind w:left="400" w:right="200"/>
      </w:pPr>
      <w:r>
        <w:t xml:space="preserve">    echo “Hello World”;</w:t>
      </w:r>
    </w:p>
    <w:p w:rsidR="00476441" w:rsidRDefault="00476441">
      <w:pPr>
        <w:pStyle w:val="a9"/>
        <w:ind w:left="400" w:right="200"/>
      </w:pPr>
      <w:r>
        <w:rPr>
          <w:rFonts w:hint="eastAsia"/>
        </w:rPr>
        <w:t>}</w:t>
      </w:r>
    </w:p>
    <w:p w:rsidR="00F63D3A" w:rsidRDefault="00CC1AF1">
      <w:pPr>
        <w:pStyle w:val="a9"/>
        <w:ind w:left="400" w:right="200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476441" w:rsidRDefault="00476441" w:rsidP="00536846">
      <w:pPr>
        <w:pStyle w:val="Definition"/>
        <w:ind w:leftChars="0" w:left="0"/>
      </w:pPr>
    </w:p>
    <w:p w:rsidR="00F01DBF" w:rsidRPr="00B225D0" w:rsidRDefault="00F01DBF" w:rsidP="00F01DBF">
      <w:pPr>
        <w:pStyle w:val="TipsInfo"/>
        <w:ind w:left="400" w:right="200"/>
      </w:pPr>
      <w:r w:rsidRPr="00B225D0">
        <w:rPr>
          <w:rFonts w:hint="eastAsia"/>
        </w:rPr>
        <w:lastRenderedPageBreak/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Info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Info"/>
        <w:ind w:left="400" w:right="200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F01DBF" w:rsidRDefault="00F01DBF" w:rsidP="00F01DBF">
      <w:pPr>
        <w:pStyle w:val="TipsInfo"/>
        <w:ind w:left="400" w:right="200"/>
      </w:pPr>
    </w:p>
    <w:p w:rsidR="00F01DBF" w:rsidRDefault="00F01DBF" w:rsidP="00F01DBF">
      <w:pPr>
        <w:pStyle w:val="TipsInfo"/>
        <w:ind w:left="400" w:right="200"/>
      </w:pPr>
      <w:r>
        <w:t>::: TipsInfo</w:t>
      </w:r>
    </w:p>
    <w:p w:rsidR="00F01DBF" w:rsidRPr="00B225D0" w:rsidRDefault="00F01DBF" w:rsidP="00F01DBF">
      <w:pPr>
        <w:pStyle w:val="TipsInfo"/>
        <w:ind w:left="400" w:right="200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Info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Info"/>
        <w:ind w:left="400" w:right="200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F01DBF" w:rsidRPr="00B225D0" w:rsidRDefault="00F01DBF" w:rsidP="00F01DBF">
      <w:pPr>
        <w:pStyle w:val="TipsInfo"/>
        <w:ind w:left="400" w:right="200"/>
        <w:rPr>
          <w:rFonts w:hint="eastAsia"/>
        </w:rPr>
      </w:pPr>
      <w:r>
        <w:rPr>
          <w:rFonts w:hint="eastAsia"/>
        </w:rPr>
        <w:t>:</w:t>
      </w:r>
      <w:r>
        <w:t>::</w:t>
      </w:r>
    </w:p>
    <w:p w:rsidR="00F01DBF" w:rsidRPr="00B225D0" w:rsidRDefault="00F01DBF" w:rsidP="00F01DBF">
      <w:pPr>
        <w:pStyle w:val="TipsDanger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Danger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Danger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Default="00735614" w:rsidP="00F01DBF">
      <w:pPr>
        <w:pStyle w:val="TipsDanger"/>
      </w:pPr>
    </w:p>
    <w:p w:rsidR="00735614" w:rsidRDefault="00735614" w:rsidP="00F01DBF">
      <w:pPr>
        <w:pStyle w:val="TipsDanger"/>
      </w:pPr>
      <w:r>
        <w:rPr>
          <w:rFonts w:hint="eastAsia"/>
        </w:rPr>
        <w:t>:</w:t>
      </w:r>
      <w:r>
        <w:t>:: TipsDanger</w:t>
      </w:r>
    </w:p>
    <w:p w:rsidR="00735614" w:rsidRPr="00B225D0" w:rsidRDefault="00735614" w:rsidP="00735614">
      <w:pPr>
        <w:pStyle w:val="TipsDanger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Danger</w:t>
      </w:r>
      <w:r w:rsidRPr="00B225D0">
        <w:rPr>
          <w:rFonts w:hint="eastAsia"/>
        </w:rPr>
        <w:t>です。</w:t>
      </w:r>
    </w:p>
    <w:p w:rsidR="00735614" w:rsidRDefault="00735614" w:rsidP="00735614">
      <w:pPr>
        <w:pStyle w:val="TipsDanger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Pr="00B225D0" w:rsidRDefault="00735614" w:rsidP="00F01DBF">
      <w:pPr>
        <w:pStyle w:val="TipsDanger"/>
        <w:rPr>
          <w:rFonts w:hint="eastAsia"/>
        </w:rPr>
      </w:pPr>
      <w:r>
        <w:rPr>
          <w:rFonts w:hint="eastAsia"/>
        </w:rPr>
        <w:t>:</w:t>
      </w:r>
      <w:r>
        <w:t>::</w:t>
      </w:r>
    </w:p>
    <w:p w:rsidR="00F01DBF" w:rsidRPr="00B225D0" w:rsidRDefault="00F01DBF" w:rsidP="00F01DBF">
      <w:pPr>
        <w:pStyle w:val="TipsWarning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Warning</w:t>
      </w:r>
      <w:r w:rsidRPr="00B225D0">
        <w:rPr>
          <w:rFonts w:hint="eastAsia"/>
        </w:rPr>
        <w:t>です。</w:t>
      </w:r>
    </w:p>
    <w:p w:rsidR="00F01DBF" w:rsidRDefault="00F01DBF" w:rsidP="00F01DBF">
      <w:pPr>
        <w:pStyle w:val="TipsWarning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Default="00735614" w:rsidP="00F01DBF">
      <w:pPr>
        <w:pStyle w:val="TipsWarning"/>
      </w:pPr>
    </w:p>
    <w:p w:rsidR="00735614" w:rsidRDefault="00735614" w:rsidP="00F01DBF">
      <w:pPr>
        <w:pStyle w:val="TipsWarning"/>
      </w:pPr>
      <w:r>
        <w:rPr>
          <w:rFonts w:hint="eastAsia"/>
        </w:rPr>
        <w:t>:</w:t>
      </w:r>
      <w:r>
        <w:t>:: TipsWarning</w:t>
      </w:r>
    </w:p>
    <w:p w:rsidR="00735614" w:rsidRPr="00B225D0" w:rsidRDefault="00735614" w:rsidP="00735614">
      <w:pPr>
        <w:pStyle w:val="TipsWarning"/>
      </w:pPr>
      <w:r w:rsidRPr="00B225D0">
        <w:rPr>
          <w:rFonts w:hint="eastAsia"/>
        </w:rPr>
        <w:t>これは</w:t>
      </w:r>
      <w:r w:rsidRPr="00B225D0">
        <w:rPr>
          <w:rFonts w:hint="eastAsia"/>
        </w:rPr>
        <w:t>Tips</w:t>
      </w:r>
      <w:r>
        <w:rPr>
          <w:rFonts w:hint="eastAsia"/>
        </w:rPr>
        <w:t>Warning</w:t>
      </w:r>
      <w:r w:rsidRPr="00B225D0">
        <w:rPr>
          <w:rFonts w:hint="eastAsia"/>
        </w:rPr>
        <w:t>です。</w:t>
      </w:r>
    </w:p>
    <w:p w:rsidR="00735614" w:rsidRDefault="00735614" w:rsidP="00735614">
      <w:pPr>
        <w:pStyle w:val="TipsWarning"/>
      </w:pPr>
      <w:r w:rsidRPr="00B225D0">
        <w:rPr>
          <w:rFonts w:hint="eastAsia"/>
        </w:rPr>
        <w:t>P</w:t>
      </w:r>
      <w:r w:rsidRPr="00B225D0">
        <w:t>andoc</w:t>
      </w:r>
      <w:r w:rsidRPr="00B225D0">
        <w:rPr>
          <w:rFonts w:hint="eastAsia"/>
        </w:rPr>
        <w:t>の</w:t>
      </w:r>
      <w:r w:rsidRPr="00B225D0">
        <w:t>Custom Style</w:t>
      </w:r>
      <w:r w:rsidRPr="00B225D0">
        <w:rPr>
          <w:rFonts w:hint="eastAsia"/>
        </w:rPr>
        <w:t>を使います。</w:t>
      </w:r>
    </w:p>
    <w:p w:rsidR="00735614" w:rsidRPr="00B225D0" w:rsidRDefault="00735614" w:rsidP="00F01DBF">
      <w:pPr>
        <w:pStyle w:val="TipsWarning"/>
        <w:rPr>
          <w:rFonts w:hint="eastAsia"/>
        </w:rPr>
      </w:pPr>
      <w:bookmarkStart w:id="9" w:name="_GoBack"/>
      <w:bookmarkEnd w:id="9"/>
      <w:r>
        <w:rPr>
          <w:rFonts w:hint="eastAsia"/>
        </w:rPr>
        <w:t>:</w:t>
      </w:r>
      <w:r>
        <w:t>::</w:t>
      </w:r>
    </w:p>
    <w:p w:rsidR="00F01DBF" w:rsidRDefault="00F01DBF" w:rsidP="00536846">
      <w:pPr>
        <w:pStyle w:val="Definition"/>
        <w:ind w:leftChars="0" w:left="0"/>
      </w:pPr>
    </w:p>
    <w:p w:rsidR="00F01DBF" w:rsidRPr="004C5574" w:rsidRDefault="00F01DBF" w:rsidP="004C5574">
      <w:pPr>
        <w:pStyle w:val="SourceCode"/>
        <w:ind w:left="400" w:right="200"/>
      </w:pPr>
      <w:r w:rsidRPr="004C5574">
        <w:rPr>
          <w:rFonts w:hint="eastAsia"/>
        </w:rPr>
        <w:t>$</w:t>
      </w:r>
      <w:r w:rsidRPr="004C5574">
        <w:t xml:space="preserve"> echo “This is Source Code”</w:t>
      </w:r>
    </w:p>
    <w:p w:rsidR="00F01DBF" w:rsidRPr="004C5574" w:rsidRDefault="00F01DBF" w:rsidP="004C5574">
      <w:pPr>
        <w:pStyle w:val="SourceCode"/>
        <w:ind w:left="400" w:right="200"/>
      </w:pPr>
      <w:r w:rsidRPr="004C5574">
        <w:rPr>
          <w:rFonts w:hint="eastAsia"/>
        </w:rPr>
        <w:t>|</w:t>
      </w:r>
      <w:r w:rsidRPr="004C5574">
        <w:t>---|---|---|</w:t>
      </w:r>
    </w:p>
    <w:p w:rsidR="00F01DBF" w:rsidRPr="004C5574" w:rsidRDefault="00F01DBF" w:rsidP="004C5574">
      <w:pPr>
        <w:pStyle w:val="SourceCode"/>
        <w:ind w:left="400" w:right="200"/>
      </w:pPr>
      <w:r w:rsidRPr="004C5574">
        <w:t>|</w:t>
      </w:r>
      <w:r w:rsidRPr="004C5574">
        <w:rPr>
          <w:rFonts w:hint="eastAsia"/>
        </w:rPr>
        <w:t>a</w:t>
      </w:r>
      <w:r w:rsidRPr="004C5574">
        <w:t>aa|aaa|aaa|</w:t>
      </w:r>
    </w:p>
    <w:p w:rsidR="00F01DBF" w:rsidRDefault="00F01DBF" w:rsidP="00536846">
      <w:pPr>
        <w:pStyle w:val="Definition"/>
        <w:ind w:leftChars="0" w:left="0"/>
      </w:pPr>
    </w:p>
    <w:sectPr w:rsidR="00F01DBF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6589" w:rsidRDefault="002F6589">
      <w:pPr>
        <w:spacing w:after="0"/>
      </w:pPr>
      <w:r>
        <w:separator/>
      </w:r>
    </w:p>
  </w:endnote>
  <w:endnote w:type="continuationSeparator" w:id="0">
    <w:p w:rsidR="002F6589" w:rsidRDefault="002F6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altName w:val="ＭＳ 明朝"/>
    <w:panose1 w:val="020B0604020202020204"/>
    <w:charset w:val="8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551195916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:rsidR="006218AD" w:rsidRDefault="006218AD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1474257385"/>
      <w:docPartObj>
        <w:docPartGallery w:val="Page Numbers (Bottom of Page)"/>
        <w:docPartUnique/>
      </w:docPartObj>
    </w:sdtPr>
    <w:sdtEndPr>
      <w:rPr>
        <w:rStyle w:val="af4"/>
      </w:rPr>
    </w:sdtEnd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  <w:r>
          <w:rPr>
            <w:rStyle w:val="af4"/>
          </w:rPr>
          <w:t>/</w:t>
        </w: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NUMPAGES  \* MERGEFORMAT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3</w:t>
        </w:r>
        <w:r>
          <w:rPr>
            <w:rStyle w:val="af4"/>
          </w:rPr>
          <w:fldChar w:fldCharType="end"/>
        </w:r>
      </w:p>
    </w:sdtContent>
  </w:sdt>
  <w:p w:rsidR="00602974" w:rsidRPr="006218AD" w:rsidRDefault="00C92B86" w:rsidP="00C92B86">
    <w:pPr>
      <w:pStyle w:val="af2"/>
      <w:tabs>
        <w:tab w:val="clear" w:pos="4252"/>
        <w:tab w:val="clear" w:pos="8504"/>
      </w:tabs>
      <w:jc w:val="center"/>
      <w:rPr>
        <w:color w:val="4F81BD" w:themeColor="accent1"/>
        <w:lang w:eastAsia="ja-JP"/>
      </w:rPr>
    </w:pPr>
    <w:r w:rsidRPr="00C92B86">
      <w:rPr>
        <w:color w:val="4F81BD" w:themeColor="accent1"/>
      </w:rPr>
      <w:ptab w:relativeTo="margin" w:alignment="center" w:leader="none"/>
    </w:r>
    <w:r w:rsidRPr="00C92B86">
      <w:rPr>
        <w:rFonts w:hint="eastAsia"/>
        <w:color w:val="4F81BD" w:themeColor="accent1"/>
        <w:lang w:eastAsia="ja-JP"/>
      </w:rPr>
      <w:ptab w:relativeTo="margin" w:alignment="right" w:leader="none"/>
    </w:r>
    <w:r w:rsidRPr="00C92B86">
      <w:rPr>
        <w:color w:val="FF0000"/>
      </w:rPr>
      <w:fldChar w:fldCharType="begin"/>
    </w:r>
    <w:r w:rsidRPr="00C92B86">
      <w:rPr>
        <w:color w:val="FF0000"/>
      </w:rPr>
      <w:instrText xml:space="preserve"> DOCPROPERTY "confidential"  \* MERGEFORMAT </w:instrText>
    </w:r>
    <w:r w:rsidRPr="00C92B86">
      <w:rPr>
        <w:color w:val="FF0000"/>
      </w:rPr>
      <w:fldChar w:fldCharType="separate"/>
    </w:r>
    <w:r w:rsidR="006D0781">
      <w:rPr>
        <w:color w:val="FF0000"/>
      </w:rPr>
      <w:t xml:space="preserve"> </w:t>
    </w:r>
    <w:r w:rsidRPr="00C92B86">
      <w:rPr>
        <w:color w:val="FF000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6589" w:rsidRDefault="002F6589">
      <w:r>
        <w:separator/>
      </w:r>
    </w:p>
  </w:footnote>
  <w:footnote w:type="continuationSeparator" w:id="0">
    <w:p w:rsidR="002F6589" w:rsidRDefault="002F6589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C92B86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A0AA10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89A1FA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B128F6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D460D5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809C40E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96A24A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F0A33A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B9CC92C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DF2C6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9C055C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62B3F"/>
    <w:rsid w:val="002B2204"/>
    <w:rsid w:val="002F6589"/>
    <w:rsid w:val="00300525"/>
    <w:rsid w:val="00355C72"/>
    <w:rsid w:val="00476441"/>
    <w:rsid w:val="004C5574"/>
    <w:rsid w:val="004E29B3"/>
    <w:rsid w:val="005266AA"/>
    <w:rsid w:val="00536846"/>
    <w:rsid w:val="00590D07"/>
    <w:rsid w:val="00602974"/>
    <w:rsid w:val="006218AD"/>
    <w:rsid w:val="00656B9B"/>
    <w:rsid w:val="006D0781"/>
    <w:rsid w:val="006D525E"/>
    <w:rsid w:val="006E7602"/>
    <w:rsid w:val="007063C6"/>
    <w:rsid w:val="00707328"/>
    <w:rsid w:val="007237FE"/>
    <w:rsid w:val="00735138"/>
    <w:rsid w:val="00735614"/>
    <w:rsid w:val="00752169"/>
    <w:rsid w:val="00784D58"/>
    <w:rsid w:val="008C423B"/>
    <w:rsid w:val="008D6863"/>
    <w:rsid w:val="009B5305"/>
    <w:rsid w:val="009F0505"/>
    <w:rsid w:val="00A21148"/>
    <w:rsid w:val="00A76D50"/>
    <w:rsid w:val="00B015A4"/>
    <w:rsid w:val="00B21C76"/>
    <w:rsid w:val="00B82ECA"/>
    <w:rsid w:val="00B86B75"/>
    <w:rsid w:val="00BC48D5"/>
    <w:rsid w:val="00BE558A"/>
    <w:rsid w:val="00C36279"/>
    <w:rsid w:val="00C80BFC"/>
    <w:rsid w:val="00C80D0C"/>
    <w:rsid w:val="00C92B86"/>
    <w:rsid w:val="00CC1AF1"/>
    <w:rsid w:val="00CD0E2E"/>
    <w:rsid w:val="00D2175B"/>
    <w:rsid w:val="00D6573E"/>
    <w:rsid w:val="00DB5EBB"/>
    <w:rsid w:val="00E315A3"/>
    <w:rsid w:val="00F01734"/>
    <w:rsid w:val="00F01DBF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8325492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BE558A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Lines="100" w:after="10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BE558A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480" w:afterLines="100" w:after="1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uiPriority w:val="9"/>
    <w:unhideWhenUsed/>
    <w:qFormat/>
    <w:rsid w:val="00F01DBF"/>
    <w:pPr>
      <w:pBdr>
        <w:top w:val="single" w:sz="2" w:space="10" w:color="FFFFFF" w:themeColor="background1"/>
        <w:left w:val="single" w:sz="24" w:space="10" w:color="404040" w:themeColor="text1" w:themeTint="BF"/>
        <w:bottom w:val="single" w:sz="2" w:space="10" w:color="FFFFFF" w:themeColor="background1"/>
        <w:right w:val="single" w:sz="2" w:space="10" w:color="FFFFFF" w:themeColor="background1"/>
      </w:pBdr>
      <w:shd w:val="clear" w:color="auto" w:fill="F2F2F2" w:themeFill="background1" w:themeFillShade="F2"/>
      <w:spacing w:before="100" w:after="100" w:line="40" w:lineRule="atLeast"/>
      <w:ind w:leftChars="200" w:left="200" w:rightChars="100" w:right="100"/>
    </w:pPr>
    <w:rPr>
      <w:rFonts w:asciiTheme="majorHAnsi" w:eastAsia="ＭＳ ゴシック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01734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rPr>
        <w:tblHeader/>
      </w:trPr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  <w:style w:type="character" w:styleId="af4">
    <w:name w:val="page number"/>
    <w:basedOn w:val="a1"/>
    <w:semiHidden/>
    <w:unhideWhenUsed/>
    <w:rsid w:val="00C92B86"/>
  </w:style>
  <w:style w:type="paragraph" w:customStyle="1" w:styleId="SourceCode">
    <w:name w:val="Source Code"/>
    <w:basedOn w:val="a"/>
    <w:qFormat/>
    <w:rsid w:val="004C5574"/>
    <w:pPr>
      <w:pBdr>
        <w:top w:val="single" w:sz="4" w:space="10" w:color="404040" w:themeColor="text1" w:themeTint="BF"/>
        <w:left w:val="single" w:sz="4" w:space="10" w:color="404040" w:themeColor="text1" w:themeTint="BF"/>
        <w:bottom w:val="single" w:sz="4" w:space="10" w:color="404040" w:themeColor="text1" w:themeTint="BF"/>
        <w:right w:val="single" w:sz="4" w:space="10" w:color="404040" w:themeColor="text1" w:themeTint="BF"/>
      </w:pBdr>
      <w:shd w:val="clear" w:color="auto" w:fill="F2F2F2" w:themeFill="background1" w:themeFillShade="F2"/>
      <w:spacing w:after="40" w:line="40" w:lineRule="atLeast"/>
      <w:ind w:leftChars="200" w:left="200" w:rightChars="100" w:right="100"/>
    </w:pPr>
    <w:rPr>
      <w:rFonts w:ascii="ＭＳ ゴシック" w:eastAsia="ＭＳ ゴシック" w:hAnsi="ＭＳ ゴシック" w:cs="Times New Roman (本文のフォント - コンプレ"/>
      <w:lang w:eastAsia="ja-JP"/>
    </w:rPr>
  </w:style>
  <w:style w:type="paragraph" w:styleId="HTML">
    <w:name w:val="HTML Address"/>
    <w:basedOn w:val="a"/>
    <w:link w:val="HTML0"/>
    <w:unhideWhenUsed/>
    <w:rsid w:val="00476441"/>
    <w:rPr>
      <w:i/>
      <w:iCs/>
    </w:rPr>
  </w:style>
  <w:style w:type="character" w:customStyle="1" w:styleId="HTML0">
    <w:name w:val="HTML アドレス (文字)"/>
    <w:basedOn w:val="a1"/>
    <w:link w:val="HTML"/>
    <w:rsid w:val="00476441"/>
    <w:rPr>
      <w:i/>
      <w:iCs/>
      <w:sz w:val="20"/>
    </w:rPr>
  </w:style>
  <w:style w:type="paragraph" w:customStyle="1" w:styleId="TipsInfo">
    <w:name w:val="TipsInfo"/>
    <w:basedOn w:val="a"/>
    <w:qFormat/>
    <w:rsid w:val="00F01DBF"/>
    <w:pPr>
      <w:keepNext/>
      <w:pBdr>
        <w:top w:val="single" w:sz="4" w:space="10" w:color="4F81BD" w:themeColor="accent1"/>
        <w:left w:val="single" w:sz="24" w:space="10" w:color="4F81BD" w:themeColor="accent1"/>
        <w:bottom w:val="single" w:sz="8" w:space="10" w:color="4F81BD" w:themeColor="accent1"/>
        <w:right w:val="single" w:sz="8" w:space="10" w:color="4F81BD" w:themeColor="accent1"/>
      </w:pBdr>
      <w:shd w:val="clear" w:color="auto" w:fill="DBE5F1" w:themeFill="accent1" w:themeFillTint="33"/>
      <w:spacing w:after="120" w:line="40" w:lineRule="atLeast"/>
      <w:ind w:leftChars="200" w:left="200" w:rightChars="100" w:right="100"/>
    </w:pPr>
    <w:rPr>
      <w:color w:val="17365D" w:themeColor="text2" w:themeShade="BF"/>
      <w:lang w:eastAsia="ja-JP"/>
    </w:rPr>
  </w:style>
  <w:style w:type="paragraph" w:customStyle="1" w:styleId="TipsDanger">
    <w:name w:val="TipsDanger"/>
    <w:basedOn w:val="TipsInfo"/>
    <w:qFormat/>
    <w:rsid w:val="00F01DBF"/>
    <w:pPr>
      <w:pBdr>
        <w:top w:val="single" w:sz="4" w:space="10" w:color="C0504D" w:themeColor="accent2"/>
        <w:left w:val="single" w:sz="24" w:space="10" w:color="C0504D" w:themeColor="accent2"/>
        <w:bottom w:val="single" w:sz="4" w:space="10" w:color="C0504D" w:themeColor="accent2"/>
        <w:right w:val="single" w:sz="4" w:space="10" w:color="C0504D" w:themeColor="accent2"/>
      </w:pBdr>
      <w:shd w:val="clear" w:color="auto" w:fill="F2DBDB" w:themeFill="accent2" w:themeFillTint="33"/>
      <w:ind w:left="400" w:right="200"/>
    </w:pPr>
    <w:rPr>
      <w:color w:val="943634" w:themeColor="accent2" w:themeShade="BF"/>
    </w:rPr>
  </w:style>
  <w:style w:type="paragraph" w:customStyle="1" w:styleId="TipsWarning">
    <w:name w:val="TipsWarning"/>
    <w:basedOn w:val="TipsInfo"/>
    <w:qFormat/>
    <w:rsid w:val="00F01DBF"/>
    <w:pPr>
      <w:pBdr>
        <w:top w:val="single" w:sz="4" w:space="10" w:color="FFD74D"/>
        <w:left w:val="single" w:sz="24" w:space="10" w:color="FFD74D"/>
        <w:bottom w:val="single" w:sz="4" w:space="10" w:color="FFD74D"/>
        <w:right w:val="single" w:sz="4" w:space="10" w:color="FFD74D"/>
      </w:pBdr>
      <w:shd w:val="clear" w:color="auto" w:fill="FFFEC4"/>
      <w:ind w:left="400" w:right="200"/>
    </w:pPr>
    <w:rPr>
      <w:color w:val="984806" w:themeColor="accent6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4</Pages>
  <Words>388</Words>
  <Characters>455</Characters>
  <Application>Microsoft Office Word</Application>
  <DocSecurity>0</DocSecurity>
  <Lines>45</Lines>
  <Paragraphs>6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7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28</cp:revision>
  <cp:lastPrinted>2019-02-03T14:54:00Z</cp:lastPrinted>
  <dcterms:created xsi:type="dcterms:W3CDTF">2017-12-27T05:22:00Z</dcterms:created>
  <dcterms:modified xsi:type="dcterms:W3CDTF">2019-08-06T17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fidential">
    <vt:lpwstr> </vt:lpwstr>
  </property>
</Properties>
</file>